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Tel</w:t>
      </w:r>
      <w:r>
        <w:t xml:space="preserve"> </w:t>
      </w:r>
      <w:r>
        <w:t xml:space="preserve">Aviv,</w:t>
      </w:r>
      <w:r>
        <w:t xml:space="preserve"> </w:t>
      </w:r>
      <w:r>
        <w:t xml:space="preserve">Israel</w:t>
      </w:r>
    </w:p>
    <w:bookmarkStart w:id="20" w:name="X0f22a2232fe0648b8a41ef823a78713202b7443"/>
    <w:p>
      <w:pPr>
        <w:pStyle w:val="Heading1"/>
      </w:pPr>
      <w:r>
        <w:t xml:space="preserve">Cover Letter for Industrial Engineer Position in Israel Tel Aviv</w:t>
      </w:r>
    </w:p>
    <w:p>
      <w:pPr>
        <w:pStyle w:val="FirstParagraph"/>
      </w:pPr>
      <w:r>
        <w:t xml:space="preserve">Dear [Hiring Manager's Name],</w:t>
      </w:r>
    </w:p>
    <w:p>
      <w:pPr>
        <w:pStyle w:val="BodyText"/>
      </w:pPr>
      <w:r>
        <w:t xml:space="preserve">I am writing to express my enthusiastic interest in the Industrial Engineer position at your esteemed organization in Tel Aviv, Israel. As a dedicated and innovative professional with a passion for optimizing processes and driving operational excellence, I am eager to contribute my expertise to a dynamic environment like yours. Tel Aviv, known as the "Start-Up Nation" hub of technological innovation and economic vitality, offers an unparalleled opportunity for industrial engineers to shape the future of manufacturing, logistics, and sustainable development. This unique ecosystem aligns perfectly with my career goals and technical skills as an Industrial Engineer.</w:t>
      </w:r>
    </w:p>
    <w:p>
      <w:pPr>
        <w:pStyle w:val="BodyText"/>
      </w:pPr>
      <w:r>
        <w:t xml:space="preserve">With [X years] of experience in industrial engineering across diverse industries such as [mention relevant sectors like automotive, electronics, or healthcare], I have developed a robust foundation in process optimization, systems analysis, and data-driven decision-making. My academic background in Industrial Engineering from [University Name] equipped me with the tools to design efficient workflows, reduce waste, and enhance productivity. Whether it’s implementing lean manufacturing techniques or leveraging simulation software to model complex systems, I thrive on solving real-world challenges that require both technical precision and creative problem-solving.</w:t>
      </w:r>
    </w:p>
    <w:p>
      <w:pPr>
        <w:pStyle w:val="BodyText"/>
      </w:pPr>
      <w:r>
        <w:t xml:space="preserve">What sets me apart as an Industrial Engineer is my commitment to continuous improvement and adaptability in fast-paced environments. For example, during my tenure at [Previous Company Name], I led a cross-functional team to redesign the production layout of a high-volume manufacturing facility. By analyzing workflow bottlenecks and integrating automation solutions, we achieved a 25% increase in output while reducing material waste by 18%. This project not only demonstrated my technical capabilities but also highlighted my ability to collaborate with stakeholders across departments to deliver measurable results.</w:t>
      </w:r>
    </w:p>
    <w:p>
      <w:pPr>
        <w:pStyle w:val="BodyText"/>
      </w:pPr>
      <w:r>
        <w:t xml:space="preserve">Israel Tel Aviv’s reputation as a global leader in innovation and entrepreneurship resonates deeply with my professional aspirations. The city’s thriving ecosystem of tech startups, research institutions, and industry leaders creates a fertile ground for Industrial Engineers to drive cutting-edge solutions. I am particularly inspired by the integration of Industry 4.0 technologies such as IoT, AI, and robotics in Tel Aviv’s manufacturing sector. As an Industrial Engineer, I aim to contribute to this evolution by developing smart systems that enhance efficiency, sustainability, and scalability. My proficiency in tools like [mention software or methodologies: e.g., Six Sigma, Lean Manufacturing, MATLAB] positions me to support your organization’s goals of leveraging technology for operational excellence.</w:t>
      </w:r>
    </w:p>
    <w:p>
      <w:pPr>
        <w:pStyle w:val="BodyText"/>
      </w:pPr>
      <w:r>
        <w:t xml:space="preserve">Moreover, my experience working in multicultural teams has prepared me to thrive in Tel Aviv’s collaborative and diverse work environment. I understand the importance of cultural sensitivity and communication in a globalized economy, which is essential for fostering innovation and teamwork. Whether it’s engaging with local suppliers, partnering with international clients, or mentoring junior engineers, I approach every project with a mindset of inclusion and shared success.</w:t>
      </w:r>
    </w:p>
    <w:p>
      <w:pPr>
        <w:pStyle w:val="BodyText"/>
      </w:pPr>
      <w:r>
        <w:t xml:space="preserve">I am particularly drawn to your company’s focus on [specific aspect of the company: e.g., sustainable manufacturing, digital transformation, or supply chain innovation]. As an Industrial Engineer committed to creating value through process optimization, I am eager to contribute my skills in [specific area: e.g., statistical analysis, workflow design, or quality control] to support your mission. I believe that my technical expertise combined with my passion for continuous improvement will make me a valuable asset to your team.</w:t>
      </w:r>
    </w:p>
    <w:p>
      <w:pPr>
        <w:pStyle w:val="BodyText"/>
      </w:pPr>
      <w:r>
        <w:t xml:space="preserve">My career has been driven by the belief that industrial engineering is not just about numbers and systems—it’s about people, processes, and progress. In Israel Tel Aviv, where innovation is woven into the fabric of daily life, I see an opportunity to leave a lasting impact. I am confident that my background in Industrial Engineering, coupled with my adaptability and drive, will enable me to excel in this role. I would be honored to bring my skills and enthusiasm to your organization and contribute to the ongoing success of Tel Aviv’s industrial landscape.</w:t>
      </w:r>
    </w:p>
    <w:p>
      <w:pPr>
        <w:pStyle w:val="BodyText"/>
      </w:pPr>
      <w:r>
        <w:t xml:space="preserve">Thank you for considering my application. I would welcome the opportunity to discuss how my experience as an Industrial Engineer aligns with your needs. Please feel free to contact me at [Your Phone Number] or [Your Email Address] at your convenience. I look forward to the possibility of contributing to your team in Israel Tel Aviv.</w:t>
      </w:r>
    </w:p>
    <w:p>
      <w:pPr>
        <w:pStyle w:val="BodyText"/>
      </w:pPr>
      <w:r>
        <w:t xml:space="preserve">Sincerely,</w:t>
      </w:r>
      <w:r>
        <w:br/>
      </w:r>
      <w:r>
        <w:t xml:space="preserve">[Your Full Name]</w:t>
      </w:r>
      <w:r>
        <w:br/>
      </w:r>
      <w:r>
        <w:t xml:space="preserve">[Your Contact Information]</w:t>
      </w:r>
    </w:p>
    <w:p>
      <w:pPr>
        <w:pStyle w:val="BodyText"/>
      </w:pPr>
      <w:r>
        <w:t xml:space="preserve">© [Year] [Your Name]. All rights reser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Tel Aviv, Israel</dc:title>
  <dc:creator/>
  <dc:language>en</dc:language>
  <cp:keywords/>
  <dcterms:created xsi:type="dcterms:W3CDTF">2025-12-10T11:03:22Z</dcterms:created>
  <dcterms:modified xsi:type="dcterms:W3CDTF">2025-12-10T11:03:22Z</dcterms:modified>
</cp:coreProperties>
</file>

<file path=docProps/custom.xml><?xml version="1.0" encoding="utf-8"?>
<Properties xmlns="http://schemas.openxmlformats.org/officeDocument/2006/custom-properties" xmlns:vt="http://schemas.openxmlformats.org/officeDocument/2006/docPropsVTypes"/>
</file>